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2. Summary statistics of node ages from Table 1. DateLife uses median ages by default to date a chosen tree topology (Fig. 3g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2. Summary statistics of node ages from Table 1. DateLife uses median ages by default to date a chosen tree topology (Fig. 3g)."/>
      </w:tblPr>
      <w:tblGrid>
        <w:gridCol w:w="1042"/>
        <w:gridCol w:w="833"/>
        <w:gridCol w:w="729"/>
        <w:gridCol w:w="1146"/>
        <w:gridCol w:w="937"/>
        <w:gridCol w:w="729"/>
        <w:gridCol w:w="833"/>
        <w:gridCol w:w="937"/>
        <w:gridCol w:w="7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d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.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09:02:27Z</dcterms:created>
  <dcterms:modified xsi:type="dcterms:W3CDTF">2023-11-22T09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